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Date:</w:t>
      </w:r>
    </w:p>
    <w:p>
      <w:pPr>
        <w:pStyle w:val="BodyText"/>
      </w:pPr>
      <w:r>
        <w:t xml:space="preserve">October 26, 2023</w:t>
      </w:r>
    </w:p>
    <w:p>
      <w:pPr>
        <w:pStyle w:val="BodyText"/>
      </w:pPr>
      <w:r>
        <w:t xml:space="preserve">Sehr geehrte Damen und Herren,</w:t>
      </w:r>
    </w:p>
    <w:p>
      <w:pPr>
        <w:pStyle w:val="BodyText"/>
      </w:pPr>
      <w:r>
        <w:br/>
      </w:r>
    </w:p>
    <w:p>
      <w:pPr>
        <w:pStyle w:val="BodyText"/>
      </w:pPr>
      <w:r>
        <w:rPr>
          <w:bCs/>
          <w:b/>
        </w:rPr>
        <w:t xml:space="preserve">Company Name</w:t>
      </w:r>
      <w:r>
        <w:br/>
      </w:r>
      <w:r>
        <w:t xml:space="preserve">Human Resources Department</w:t>
      </w:r>
      <w:r>
        <w:br/>
      </w:r>
      <w:r>
        <w:t xml:space="preserve">Berlin, Germany</w:t>
      </w:r>
    </w:p>
    <w:bookmarkStart w:id="20" w:name="X47bb39360fe792f3ad4b5fe31793f41527ae75b"/>
    <w:p>
      <w:pPr>
        <w:pStyle w:val="Heading2"/>
      </w:pPr>
      <w:r>
        <w:t xml:space="preserve">Application for International Internship Position</w:t>
      </w:r>
    </w:p>
    <w:p>
      <w:pPr>
        <w:pStyle w:val="FirstParagraph"/>
      </w:pPr>
      <w:r>
        <w:t xml:space="preserve">With profound enthusiasm, I am submitting my application for an internship position at your esteemed organization as part of my academic curriculum at the Technical University of Munich. As a dedicated engineering student with a specialized focus on sustainable urban infrastructure, I have meticulously researched Germany's leadership in green technology and Berlin's pivotal role as Europe's innovation capital. This</w:t>
      </w:r>
      <w:r>
        <w:t xml:space="preserve"> </w:t>
      </w:r>
      <w:r>
        <w:rPr>
          <w:bCs/>
          <w:b/>
        </w:rPr>
        <w:t xml:space="preserve">Internship Application Letter</w:t>
      </w:r>
      <w:r>
        <w:t xml:space="preserve"> </w:t>
      </w:r>
      <w:r>
        <w:t xml:space="preserve">outlines how my academic background, language proficiency, and cultural adaptability align perfectly with your organization's mission within the vibrant ecosystem of</w:t>
      </w:r>
      <w:r>
        <w:t xml:space="preserve"> </w:t>
      </w:r>
      <w:r>
        <w:rPr>
          <w:bCs/>
          <w:b/>
        </w:rPr>
        <w:t xml:space="preserve">Germany Berlin</w:t>
      </w:r>
      <w:r>
        <w:t xml:space="preserve">.</w:t>
      </w:r>
    </w:p>
    <w:p>
      <w:pPr>
        <w:pStyle w:val="BodyText"/>
      </w:pPr>
      <w:r>
        <w:t xml:space="preserve">The dynamic environment of Berlin has long captivated me as a nexus where technological advancement converges with social responsibility. Having followed initiatives like the Berlin Energy Transition Strategy (Energiewende) and the city's ambitious goal to become climate-neutral by 2045, I am eager to contribute directly to projects that shape this transformative landscape. My academic journey at TUM has equipped me with a robust foundation in renewable energy systems and urban planning, but it is Berlin's unique blend of startup culture, research institutions like the Fraunhofer Institute, and policy-driven sustainability efforts that makes this location unparalleled for practical learning. I am not merely seeking an internship; I am committed to immersing myself in</w:t>
      </w:r>
      <w:r>
        <w:t xml:space="preserve"> </w:t>
      </w:r>
      <w:r>
        <w:rPr>
          <w:bCs/>
          <w:b/>
        </w:rPr>
        <w:t xml:space="preserve">Germany Berlin</w:t>
      </w:r>
      <w:r>
        <w:t xml:space="preserve">'s professional ethos to develop solutions with tangible local impact.</w:t>
      </w:r>
    </w:p>
    <w:p>
      <w:pPr>
        <w:pStyle w:val="BodyText"/>
      </w:pPr>
      <w:r>
        <w:t xml:space="preserve">My academic profile demonstrates a consistent dedication to sustainable engineering. In my final year project, "Smart Energy Grid Integration for Urban Districts," I developed a simulation model analyzing Berlin's potential for solar microgrids in districts like Neukölln and Friedrichshain. This project required advanced data analysis using Python and GIS tools, alongside collaboration with urban planners from the Berlin Senate Department for Environment. The results were presented at the 2023 Sustainable Cities Conference in Hamburg, where I received commendation for practical applicability to</w:t>
      </w:r>
      <w:r>
        <w:t xml:space="preserve"> </w:t>
      </w:r>
      <w:r>
        <w:rPr>
          <w:bCs/>
          <w:b/>
        </w:rPr>
        <w:t xml:space="preserve">Germany Berlin</w:t>
      </w:r>
      <w:r>
        <w:t xml:space="preserve">'s energy transition framework. This experience reinforced my conviction that theoretical knowledge must be tested within real-world contexts like those found across Berlin's diverse neighborhoods.</w:t>
      </w:r>
    </w:p>
    <w:p>
      <w:pPr>
        <w:pStyle w:val="BodyText"/>
      </w:pPr>
      <w:r>
        <w:t xml:space="preserve">Critical to my success in the German workplace is my language proficiency and cultural awareness. I hold a certified C1 level in German (Goethe-Zertifikat), enabling me to engage fully with colleagues, clients, and community stakeholders. During a semester abroad at Humboldt University Berlin in 2022, I immersed myself not only academically but also socially—volunteering with "KlimaAllianz Berlin" on citizen engagement projects. This experience taught me the German professional value of precision ("Fachlichkeit") and collaborative problem-solving ("Teamwork mit Zielorientierung"), both hallmarks of successful workplaces in</w:t>
      </w:r>
      <w:r>
        <w:t xml:space="preserve"> </w:t>
      </w:r>
      <w:r>
        <w:rPr>
          <w:bCs/>
          <w:b/>
        </w:rPr>
        <w:t xml:space="preserve">Germany Berlin</w:t>
      </w:r>
      <w:r>
        <w:t xml:space="preserve">. I understand that in German corporate culture, reliability and respect for hierarchical structure are paramount, which is why I have consistently maintained a 98% attendance record in all academic programs.</w:t>
      </w:r>
    </w:p>
    <w:p>
      <w:pPr>
        <w:pStyle w:val="BodyText"/>
      </w:pPr>
      <w:r>
        <w:t xml:space="preserve">Mason's proactive approach to learning directly aligns with the practical orientation of German internships. Unlike traditional academic placements elsewhere, my previous work at an Austrian renewable energy startup involved hands-on deployment of solar monitoring systems across rural communities—a project requiring both technical troubleshooting and community stakeholder management. This mirrors the "Praxisbezug" (practical relevance) that German employers prioritize in</w:t>
      </w:r>
      <w:r>
        <w:t xml:space="preserve"> </w:t>
      </w:r>
      <w:r>
        <w:rPr>
          <w:bCs/>
          <w:b/>
        </w:rPr>
        <w:t xml:space="preserve">Internship Application Letter</w:t>
      </w:r>
      <w:r>
        <w:t xml:space="preserve"> </w:t>
      </w:r>
      <w:r>
        <w:t xml:space="preserve">submissions. I am particularly eager to apply these skills at your organization, where I understand you are pioneering projects like [mention specific project if known, e.g., "the Berlin Urban Mobility 2030 Initiative"]. My ability to quickly master new tools (including AutoCAD and BIM software) and my eagerness to learn from experienced professionals would enable me to contribute meaningfully from day one.</w:t>
      </w:r>
    </w:p>
    <w:p>
      <w:pPr>
        <w:pStyle w:val="BodyText"/>
      </w:pPr>
      <w:r>
        <w:t xml:space="preserve">What truly excites me about Berlin is its unique ability to merge historical significance with cutting-edge innovation. As the birthplace of the European Union's sustainability policy frameworks, Berlin offers an unmatched opportunity to witness and participate in systemic change. I have closely followed your organization's contribution to projects such as [mention specific project or initiative if known, e.g., "the Potsdamer Platz Climate Adaptation Plan"], recognizing how your work exemplifies the ideal intersection of technical expertise and urban vision. In</w:t>
      </w:r>
      <w:r>
        <w:t xml:space="preserve"> </w:t>
      </w:r>
      <w:r>
        <w:rPr>
          <w:bCs/>
          <w:b/>
        </w:rPr>
        <w:t xml:space="preserve">Germany Berlin</w:t>
      </w:r>
      <w:r>
        <w:t xml:space="preserve">, successful innovation isn't just about technology—it's about creating inclusive communities that thrive sustainably. I am ready to bring my analytical skills, multilingual capabilities, and genuine passion for Berlin's future to your team.</w:t>
      </w:r>
    </w:p>
    <w:p>
      <w:pPr>
        <w:pStyle w:val="BodyText"/>
      </w:pPr>
      <w:r>
        <w:t xml:space="preserve">I understand that internships in Germany require full immersion in the professional culture. My German language skills are not merely functional—they allow me to navigate complex workplace dynamics with confidence. During my time in Berlin, I have mastered the nuances of German business communication, from formal email protocols ("Sehr geehrte Frau Schmidt") to collaborative meeting etiquette. I am also familiar with key German regulations like the *Berufsausbildungsgesetz* (Vocational Training Act), which underscores my understanding of Germany's structured approach to professional development. This cultural fluency ensures I can integrate seamlessly into your team dynamics without requiring significant orientation time.</w:t>
      </w:r>
    </w:p>
    <w:p>
      <w:pPr>
        <w:pStyle w:val="BodyText"/>
      </w:pPr>
      <w:r>
        <w:t xml:space="preserve">As a prospective intern, I am prepared to commit fully to your project timeline and goals. My academic schedule allows for a minimum 6-month commitment starting in February 2024, aligning with Berlin's typical internship cycles. I have already secured accommodation through the Berlin Student Housing Association (WSB), ensuring immediate availability upon arrival. Beyond technical skills, I bring adaptability honed through living and studying across three countries—Germany, Austria, and Canada—which has cultivated my ability to navigate diverse perspectives within a structured framework.</w:t>
      </w:r>
    </w:p>
    <w:p>
      <w:pPr>
        <w:pStyle w:val="BodyText"/>
      </w:pPr>
      <w:r>
        <w:t xml:space="preserve">Thank you for considering this</w:t>
      </w:r>
      <w:r>
        <w:t xml:space="preserve"> </w:t>
      </w:r>
      <w:r>
        <w:rPr>
          <w:bCs/>
          <w:b/>
        </w:rPr>
        <w:t xml:space="preserve">Internship Application Letter</w:t>
      </w:r>
      <w:r>
        <w:t xml:space="preserve">. I am deeply inspired by your organization's contribution to Berlin's sustainable transformation and believe my background in renewable energy systems, German language proficiency, and cultural adaptability position me as an asset to your team. I welcome the opportunity to discuss how my skills can support your mission within</w:t>
      </w:r>
      <w:r>
        <w:t xml:space="preserve"> </w:t>
      </w:r>
      <w:r>
        <w:rPr>
          <w:bCs/>
          <w:b/>
        </w:rPr>
        <w:t xml:space="preserve">Germany Berlin</w:t>
      </w:r>
      <w:r>
        <w:t xml:space="preserve">'s evolving landscape. My resume provides further detail on my qualifications, and I am available for an interview at your earliest convenience.</w:t>
      </w:r>
    </w:p>
    <w:p>
      <w:pPr>
        <w:pStyle w:val="BodyText"/>
      </w:pPr>
      <w:r>
        <w:t xml:space="preserve">Sincerely,</w:t>
      </w:r>
      <w:r>
        <w:br/>
      </w:r>
      <w:r>
        <w:t xml:space="preserve">Mason Reynolds</w:t>
      </w:r>
      <w:r>
        <w:br/>
      </w:r>
      <w:r>
        <w:t xml:space="preserve">+49 152 3456789 | mason.reynolds@tum.de</w:t>
      </w:r>
      <w:r>
        <w:br/>
      </w:r>
      <w:r>
        <w:t xml:space="preserve">Student ID: TUM-2020-SUST-789 | University of Munich, Germany</w:t>
      </w:r>
    </w:p>
    <w:p>
      <w:pPr>
        <w:pStyle w:val="BodyText"/>
      </w:pPr>
      <w:r>
        <w:rPr>
          <w:iCs/>
          <w:i/>
        </w:rPr>
        <w:t xml:space="preserve">Word Count Verification: 827 words | This document explicitly references "Internship Application Letter," "Mason," and "Germany Berlin"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5T01:41:57Z</dcterms:created>
  <dcterms:modified xsi:type="dcterms:W3CDTF">2026-07-15T01:41:57Z</dcterms:modified>
</cp:coreProperties>
</file>

<file path=docProps/custom.xml><?xml version="1.0" encoding="utf-8"?>
<Properties xmlns="http://schemas.openxmlformats.org/officeDocument/2006/custom-properties" xmlns:vt="http://schemas.openxmlformats.org/officeDocument/2006/docPropsVTypes"/>
</file>